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59364EBE" w14:textId="77777777" w:rsidR="00D3602F" w:rsidRPr="00D3602F" w:rsidRDefault="00CC68A5" w:rsidP="00D3602F">
      <w:pPr>
        <w:spacing w:before="0" w:after="0"/>
        <w:jc w:val="center"/>
      </w:pPr>
      <w:r w:rsidRPr="00D3602F">
        <w:t xml:space="preserve">Problems for exercise and homework for the </w:t>
      </w:r>
      <w:hyperlink r:id="rId11" w:history="1">
        <w:r w:rsidRPr="00D3602F">
          <w:rPr>
            <w:rStyle w:val="Hyperlink"/>
          </w:rPr>
          <w:t>Python OOP Course @SoftUni</w:t>
        </w:r>
      </w:hyperlink>
      <w:r w:rsidRPr="00D3602F">
        <w:t xml:space="preserve">. </w:t>
      </w:r>
    </w:p>
    <w:p w14:paraId="7846E807" w14:textId="37F2959B" w:rsidR="00CC68A5" w:rsidRPr="00D3602F" w:rsidRDefault="00CC68A5" w:rsidP="00D3602F">
      <w:pPr>
        <w:spacing w:before="0" w:after="0"/>
        <w:jc w:val="center"/>
        <w:rPr>
          <w:color w:val="FF0000"/>
          <w:u w:val="single"/>
        </w:rPr>
      </w:pPr>
      <w:r w:rsidRPr="00D3602F">
        <w:t xml:space="preserve">Submit your solutions in the SoftUni judge system at </w:t>
      </w:r>
      <w:hyperlink r:id="rId12" w:history="1">
        <w:r w:rsidR="004C6FCD">
          <w:rPr>
            <w:rStyle w:val="Hyperlink"/>
          </w:rPr>
          <w:t>https://judge.softuni.org/Contests/2431</w:t>
        </w:r>
      </w:hyperlink>
      <w:r w:rsidR="00D3602F" w:rsidRPr="00D3602F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r>
        <w:rPr>
          <w:rFonts w:ascii="Consolas" w:hAnsi="Consolas"/>
          <w:b/>
          <w:bCs/>
        </w:rPr>
        <w:t>PhotoAlbum</w:t>
      </w:r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from_photos_count(photos_count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r>
        <w:rPr>
          <w:rFonts w:ascii="Consolas" w:hAnsi="Consolas"/>
          <w:b/>
          <w:bCs/>
        </w:rPr>
        <w:t>PhotoAlbum</w:t>
      </w:r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2AEE0789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add_photo(label: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page_number(starting from 1)} slot {slot_number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PhotoAlbum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album.photos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isplay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ight grade photo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ty with friends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220E1E59" w14:textId="77777777" w:rsidR="00A9033B" w:rsidRPr="00A9033B" w:rsidRDefault="00A9033B" w:rsidP="00A9033B"/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r w:rsidR="00CC68A5">
        <w:rPr>
          <w:rFonts w:ascii="Consolas" w:hAnsi="Consolas"/>
          <w:b/>
          <w:bCs/>
        </w:rPr>
        <w:t>rented_dvds</w:t>
      </w:r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count_rented_dvds} rented DVD's ({dvd_names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year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month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_restriction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r w:rsidR="00CC68A5">
        <w:rPr>
          <w:rFonts w:ascii="Consolas" w:hAnsi="Consolas"/>
          <w:b/>
          <w:bCs/>
        </w:rPr>
        <w:t>is_rented</w:t>
      </w:r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r>
        <w:rPr>
          <w:rFonts w:ascii="Consolas" w:hAnsi="Consolas"/>
          <w:b/>
          <w:bCs/>
        </w:rPr>
        <w:t>from_date(id: int, name: str, date: str, age_restriction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day.month.year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creation_month} {creation_year}) has age restriction {age_restriction}. Status: {rented/not rented}"</w:t>
      </w:r>
    </w:p>
    <w:p w14:paraId="736B6306" w14:textId="77777777" w:rsidR="00CC68A5" w:rsidRDefault="00CC68A5" w:rsidP="00CC68A5">
      <w:pPr>
        <w:pStyle w:val="Heading3"/>
      </w:pPr>
      <w:r>
        <w:t>Class MovieWorld</w:t>
      </w:r>
    </w:p>
    <w:p w14:paraId="79C2CD32" w14:textId="73816831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MovieWorld</w:t>
      </w:r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r>
        <w:rPr>
          <w:rFonts w:ascii="Consolas" w:hAnsi="Consolas"/>
          <w:b/>
          <w:bCs/>
        </w:rPr>
        <w:t>MovieWorld</w:t>
      </w:r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dvd_capacity(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customer_capacity(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4FFE1FB0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customer</w:t>
      </w:r>
      <w:r>
        <w:rPr>
          <w:rFonts w:ascii="Consolas" w:hAnsi="Consolas"/>
          <w:b/>
          <w:bCs/>
          <w:lang w:val="bg-BG"/>
        </w:rPr>
        <w:t>(customer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>add the customer if capacity not exceeded</w:t>
      </w:r>
    </w:p>
    <w:p w14:paraId="569A7C18" w14:textId="5940B955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dvd(dvd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rent_dvd(customer_id: int, dvd_id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customer_name} has already rented {dvd_name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customer_name} should be at least {dvd_age_restriction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customer_name} has successfully rented {dvd_name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return_dvd(customer_id, dvd_id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customer_name} has successfully returned {dvd_name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customer_name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vd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movie_world import MovieWorld</w:t>
            </w:r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2 = DVD.from_date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 = MovieWorld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r>
        <w:rPr>
          <w:rFonts w:ascii="Consolas" w:hAnsi="Consolas"/>
          <w:b/>
          <w:bCs/>
        </w:rPr>
        <w:t>storage_folder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topic: str, new_storage_folder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storage_folder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category_id: int</w:t>
      </w:r>
      <w:r>
        <w:t xml:space="preserve">, </w:t>
      </w:r>
      <w:r>
        <w:rPr>
          <w:rFonts w:ascii="Consolas" w:hAnsi="Consolas"/>
          <w:b/>
          <w:bCs/>
        </w:rPr>
        <w:t>topic_id: int</w:t>
      </w:r>
      <w:r>
        <w:t xml:space="preserve">, </w:t>
      </w:r>
      <w:r>
        <w:rPr>
          <w:rFonts w:ascii="Consolas" w:hAnsi="Consolas"/>
          <w:b/>
          <w:bCs/>
        </w:rPr>
        <w:t>file_name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from_instances(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, 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add_tag(tag_content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7ACB2528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remove_tag(tag_content: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edit(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file_name}; category {category_id}, topic {topic_id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487BEB5E" w:rsidR="00CC68A5" w:rsidRDefault="00CC68A5" w:rsidP="00CC68A5">
      <w:r>
        <w:t xml:space="preserve">Upon initialization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77BA1632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category(category: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46B73535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topic(topic: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5A7D691B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document(document: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20D15A0A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lastRenderedPageBreak/>
        <w:t>edit_category(category_id: int, new_name: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edit_topic(topic_id: int, new_topic: str, new_storage_folder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edit_document(document_id: int, new_file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category(category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topic(topic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document(document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get_document(document_id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ategory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ocument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torage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opic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finilize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category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topic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document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.get_document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>Class ExercisePlan</w:t>
      </w:r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quipment_id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from_hours(trainer_id:int, equipment_id:int, hours:int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rFonts w:ascii="Consolas" w:hAnsi="Consolas"/>
          <w:b/>
          <w:bCs/>
        </w:rPr>
        <w:t>get_next_id(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lastRenderedPageBreak/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r>
        <w:rPr>
          <w:rFonts w:ascii="Consolas" w:hAnsi="Consolas"/>
          <w:b/>
          <w:bCs/>
        </w:rPr>
        <w:t>customer_id: int</w:t>
      </w:r>
      <w:r>
        <w:t xml:space="preserve">,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xercise_id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31473FBF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customer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in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trainer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equipment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plan(plan: ExercisePla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subscription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subscription_info(subscription_id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quipment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xercise_plan import ExercisePlan</w:t>
            </w:r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gym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ubscription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rainer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 = ExercisePlan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customer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equipment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trainer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plan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subscription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ustomer.get_next_id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ym.subscription_info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CC68A5"/>
    <w:sectPr w:rsidR="00640502" w:rsidRPr="00CC68A5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917BC" w14:textId="77777777" w:rsidR="00562349" w:rsidRDefault="00562349" w:rsidP="008068A2">
      <w:pPr>
        <w:spacing w:after="0" w:line="240" w:lineRule="auto"/>
      </w:pPr>
      <w:r>
        <w:separator/>
      </w:r>
    </w:p>
  </w:endnote>
  <w:endnote w:type="continuationSeparator" w:id="0">
    <w:p w14:paraId="4DB359EA" w14:textId="77777777" w:rsidR="00562349" w:rsidRDefault="005623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89AAC" w14:textId="77777777" w:rsidR="00562349" w:rsidRDefault="00562349" w:rsidP="008068A2">
      <w:pPr>
        <w:spacing w:after="0" w:line="240" w:lineRule="auto"/>
      </w:pPr>
      <w:r>
        <w:separator/>
      </w:r>
    </w:p>
  </w:footnote>
  <w:footnote w:type="continuationSeparator" w:id="0">
    <w:p w14:paraId="5F7D0664" w14:textId="77777777" w:rsidR="00562349" w:rsidRDefault="005623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6D0D"/>
    <w:rsid w:val="00F976AD"/>
    <w:rsid w:val="00FA6461"/>
    <w:rsid w:val="00FB21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1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8</Pages>
  <Words>2109</Words>
  <Characters>1202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2-08-01T08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